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4D5A3B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AADA4E" wp14:editId="5A85DD9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9BB35" w14:textId="77777777" w:rsidR="00BC4C15" w:rsidRPr="00351B75" w:rsidRDefault="00406914" w:rsidP="00BC4C15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DECEMBER  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</w:t>
                            </w:r>
                            <w:r w:rsidR="00351B7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EKEWE FAMINIEN 8</w:t>
                            </w:r>
                            <w:r w:rsidR="00351B75" w:rsidRPr="00351B7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351B75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5FAFDF1B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AADA4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14:paraId="7799BB35" w14:textId="77777777" w:rsidR="00BC4C15" w:rsidRPr="00351B75" w:rsidRDefault="00406914" w:rsidP="00BC4C15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AB5E39">
                        <w:rPr>
                          <w:rFonts w:ascii="Myriad Pro" w:hAnsi="Myriad Pro"/>
                          <w:b/>
                          <w:sz w:val="32"/>
                        </w:rPr>
                        <w:t xml:space="preserve">DECEMBER  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</w:t>
                      </w:r>
                      <w:r w:rsidR="00351B7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EKEWE FAMINIEN 8</w:t>
                      </w:r>
                      <w:r w:rsidR="00351B75" w:rsidRPr="00351B75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351B75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5FAFDF1B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5C92E257" wp14:editId="0A02007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09D7CAEB" wp14:editId="36904102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FC9793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4B4FCC20" w14:textId="77777777" w:rsidR="001A6610" w:rsidRPr="009909CD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</w:t>
                            </w:r>
                            <w:r w:rsidR="00351B75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IEN TAROPWEN ESINESIN</w:t>
                            </w:r>
                          </w:p>
                          <w:p w14:paraId="4F56CCC7" w14:textId="77777777" w:rsidR="009909CD" w:rsidRPr="009909CD" w:rsidRDefault="00351B75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r w:rsidR="000B23DB" w:rsidRPr="000B23DB">
                              <w:rPr>
                                <w:rFonts w:ascii="Myriad Pro" w:hAnsi="Myriad Pro"/>
                                <w:sz w:val="36"/>
                              </w:rPr>
                              <w:t xml:space="preserve">High School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0B23DB" w:rsidRPr="000B23DB">
                              <w:rPr>
                                <w:rFonts w:ascii="Myriad Pro" w:hAnsi="Myriad Pro"/>
                                <w:sz w:val="36"/>
                              </w:rPr>
                              <w:t xml:space="preserve">—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0B23DB" w:rsidRPr="000B23DB">
                              <w:rPr>
                                <w:rFonts w:ascii="Myriad Pro" w:hAnsi="Myriad Pro"/>
                                <w:sz w:val="36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4FFAD060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D7CAEB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4EFC9793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4B4FCC20" w14:textId="77777777" w:rsidR="001A6610" w:rsidRPr="009909CD" w:rsidRDefault="009909CD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</w:t>
                      </w:r>
                      <w:r w:rsidR="00351B75">
                        <w:rPr>
                          <w:rFonts w:ascii="Myriad Pro" w:hAnsi="Myriad Pro"/>
                          <w:b/>
                          <w:sz w:val="44"/>
                        </w:rPr>
                        <w:t>NIEN TAROPWEN ESINESIN</w:t>
                      </w:r>
                    </w:p>
                    <w:p w14:paraId="4F56CCC7" w14:textId="77777777" w:rsidR="009909CD" w:rsidRPr="009909CD" w:rsidRDefault="00351B75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r w:rsidR="000B23DB" w:rsidRPr="000B23DB">
                        <w:rPr>
                          <w:rFonts w:ascii="Myriad Pro" w:hAnsi="Myriad Pro"/>
                          <w:sz w:val="36"/>
                        </w:rPr>
                        <w:t xml:space="preserve">High School 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0B23DB" w:rsidRPr="000B23DB">
                        <w:rPr>
                          <w:rFonts w:ascii="Myriad Pro" w:hAnsi="Myriad Pro"/>
                          <w:sz w:val="36"/>
                        </w:rPr>
                        <w:t xml:space="preserve">—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0B23DB" w:rsidRPr="000B23DB">
                        <w:rPr>
                          <w:rFonts w:ascii="Myriad Pro" w:hAnsi="Myriad Pro"/>
                          <w:sz w:val="36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4FFAD060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248B56D6" w14:textId="77777777" w:rsidR="001B2141" w:rsidRDefault="0077205D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1AC6F0" wp14:editId="394EBD87">
                <wp:simplePos x="0" y="0"/>
                <wp:positionH relativeFrom="column">
                  <wp:posOffset>54429</wp:posOffset>
                </wp:positionH>
                <wp:positionV relativeFrom="paragraph">
                  <wp:posOffset>316956</wp:posOffset>
                </wp:positionV>
                <wp:extent cx="5322842" cy="6290733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842" cy="6290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C498B" w14:textId="77777777" w:rsidR="00890E19" w:rsidRPr="00EB6D28" w:rsidRDefault="00351B75" w:rsidP="00890E19">
                            <w:pPr>
                              <w:spacing w:after="160" w:line="240" w:lineRule="auto"/>
                              <w:rPr>
                                <w:rFonts w:ascii="Myriad Pro" w:eastAsia="Calibri" w:hAnsi="Myriad Pro" w:cs="Times New Roman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EB6D28">
                              <w:rPr>
                                <w:rFonts w:ascii="Myriad Pro" w:eastAsia="Calibri" w:hAnsi="Myriad Pro" w:cs="Times New Roman"/>
                                <w:b/>
                                <w:sz w:val="28"/>
                                <w:szCs w:val="28"/>
                              </w:rPr>
                              <w:t>Weweiti</w:t>
                            </w:r>
                            <w:proofErr w:type="spellEnd"/>
                            <w:r w:rsidRPr="00EB6D28">
                              <w:rPr>
                                <w:rFonts w:ascii="Myriad Pro" w:eastAsia="Calibri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ascii="Myriad Pro" w:eastAsia="Calibri" w:hAnsi="Myriad Pro" w:cs="Times New Roman"/>
                                <w:b/>
                                <w:sz w:val="28"/>
                                <w:szCs w:val="28"/>
                              </w:rPr>
                              <w:t>Meemen</w:t>
                            </w:r>
                            <w:proofErr w:type="spellEnd"/>
                            <w:r w:rsidRPr="00EB6D28">
                              <w:rPr>
                                <w:rFonts w:ascii="Myriad Pro" w:eastAsia="Calibri" w:hAnsi="Myriad Pro" w:cs="Times New Roman"/>
                                <w:b/>
                                <w:sz w:val="28"/>
                                <w:szCs w:val="28"/>
                              </w:rPr>
                              <w:t xml:space="preserve"> College</w:t>
                            </w:r>
                          </w:p>
                          <w:p w14:paraId="493E2A91" w14:textId="77777777" w:rsidR="00890E19" w:rsidRPr="00EB6D28" w:rsidRDefault="00351B75" w:rsidP="00890E19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</w:pPr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Fa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watte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uokus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sopwosopweno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high school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me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college.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uchea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pachenong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, room m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wongo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, book m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pisek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me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pisekumw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, m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iiw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taraku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kei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iiw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tumw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euk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0F3EB0B" w14:textId="77777777" w:rsidR="00890E19" w:rsidRPr="00EB6D28" w:rsidRDefault="00351B75" w:rsidP="00890E19">
                            <w:pPr>
                              <w:spacing w:after="160" w:line="240" w:lineRule="auto"/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</w:pPr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ren college mi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wo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chomwong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. Mei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wor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och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ttoch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sine. Ewe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ukuku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iwi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afatetiw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ina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et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eukun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omw</w:t>
                            </w:r>
                            <w:proofErr w:type="spellEnd"/>
                            <w:r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enletin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ni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ukuun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met re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eeni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kinisou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B44EA8" w:rsidRPr="00EB6D28">
                              <w:rPr>
                                <w:rFonts w:eastAsia="Calibri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88CF430" w14:textId="77777777" w:rsidR="00890E19" w:rsidRPr="00EB6D28" w:rsidRDefault="00890E19" w:rsidP="00890E19">
                            <w:pPr>
                              <w:spacing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Financial aid </w:t>
                            </w:r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eeit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ewe a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is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en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ollege. Mei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nge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awor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n a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eed re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fa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ongonong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n a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r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angeoch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ae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pekin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urumwot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en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full-time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okkun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B44EA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280C48F" w14:textId="15DC315F" w:rsidR="00890E19" w:rsidRPr="00EB6D28" w:rsidRDefault="00B44EA8" w:rsidP="00890E19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ungun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unguno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iwin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(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90E19"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net price</w:t>
                            </w:r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-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punguno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niwi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katou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cho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ewe college m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usi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ffat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ffat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aropwe</w:t>
                            </w:r>
                            <w:proofErr w:type="spellEnd"/>
                            <w:r w:rsidR="00693DEF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wini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re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opw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fit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ewe college,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imwueu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grants, scholarships me </w:t>
                            </w:r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education tax benefits ren </w:t>
                            </w:r>
                            <w:proofErr w:type="spellStart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ni</w:t>
                            </w:r>
                            <w:proofErr w:type="spellEnd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euneu</w:t>
                            </w:r>
                            <w:proofErr w:type="spellEnd"/>
                            <w:r w:rsidR="00EB6D28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10163BD" w14:textId="77777777" w:rsidR="00BE23DE" w:rsidRPr="00EB6D28" w:rsidRDefault="00EB6D28" w:rsidP="00890E19">
                            <w:pPr>
                              <w:spacing w:before="100" w:beforeAutospacing="1" w:after="100" w:afterAutospacing="1" w:line="240" w:lineRule="auto"/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</w:pPr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Ew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akofese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ewe</w:t>
                            </w:r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fatetiw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aropw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e ew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u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och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iwin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watt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g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ren ewe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iiwi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aketiw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n an ewe college website mi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nuokusu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chomwong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hon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r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una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e</w:t>
                            </w:r>
                            <w:proofErr w:type="spellEnd"/>
                            <w:r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nlet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em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ur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eteke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aimwu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uu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f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kukk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D5C0F91" w14:textId="1BC2AE37" w:rsidR="00890E19" w:rsidRPr="00BE23DE" w:rsidRDefault="00EB6D28" w:rsidP="00890E19">
                            <w:pPr>
                              <w:spacing w:before="100" w:beforeAutospacing="1" w:after="100" w:afterAutospacing="1" w:line="240" w:lineRule="auto"/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k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uruur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ache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isek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min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neuneun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itan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B23DB"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>net price calculator</w:t>
                            </w:r>
                            <w:r w:rsidR="00890E19" w:rsidRPr="00EB6D28">
                              <w:rPr>
                                <w:rFonts w:eastAsia="Times New Roman" w:cs="Times New Roman"/>
                                <w:b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w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ar</w:t>
                            </w:r>
                            <w:proofErr w:type="spellEnd"/>
                            <w:r w:rsidR="00890E19" w:rsidRPr="00EB6D28"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ebsites.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pwa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4"/>
                                <w:szCs w:val="24"/>
                              </w:rPr>
                              <w:t xml:space="preserve"> won</w:t>
                            </w:r>
                            <w:r w:rsidR="00BE23DE" w:rsidRPr="00EB6D28">
                              <w:rPr>
                                <w:rFonts w:eastAsia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U.S. Department of Education’s Net Price Calcul</w:t>
                            </w:r>
                            <w:r w:rsidR="00BE23DE" w:rsidRPr="00CF0642">
                              <w:rPr>
                                <w:rFonts w:eastAsia="Times New Roman" w:cs="Times New Roman"/>
                                <w:b/>
                                <w:sz w:val="26"/>
                                <w:szCs w:val="26"/>
                              </w:rPr>
                              <w:t>ator Center:</w:t>
                            </w:r>
                            <w:r w:rsidR="00BE23DE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 xml:space="preserve"> </w:t>
                            </w:r>
                            <w:hyperlink r:id="rId12" w:history="1">
                              <w:r w:rsidR="00BF4A1D" w:rsidRPr="00085066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collegecost.ed.gov/net-price</w:t>
                              </w:r>
                            </w:hyperlink>
                            <w:r w:rsidR="00BF4A1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AC6F0" id="Text Box 2" o:spid="_x0000_s1028" type="#_x0000_t202" style="position:absolute;margin-left:4.3pt;margin-top:24.95pt;width:419.1pt;height:495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" filled="f" stroked="f">
                <v:textbox>
                  <w:txbxContent>
                    <w:p w14:paraId="251C498B" w14:textId="77777777" w:rsidR="00890E19" w:rsidRPr="00EB6D28" w:rsidRDefault="00351B75" w:rsidP="00890E19">
                      <w:pPr>
                        <w:spacing w:after="160" w:line="240" w:lineRule="auto"/>
                        <w:rPr>
                          <w:rFonts w:ascii="Myriad Pro" w:eastAsia="Calibri" w:hAnsi="Myriad Pro" w:cs="Times New Roman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EB6D28">
                        <w:rPr>
                          <w:rFonts w:ascii="Myriad Pro" w:eastAsia="Calibri" w:hAnsi="Myriad Pro" w:cs="Times New Roman"/>
                          <w:b/>
                          <w:sz w:val="28"/>
                          <w:szCs w:val="28"/>
                        </w:rPr>
                        <w:t>Weweiti</w:t>
                      </w:r>
                      <w:proofErr w:type="spellEnd"/>
                      <w:r w:rsidRPr="00EB6D28">
                        <w:rPr>
                          <w:rFonts w:ascii="Myriad Pro" w:eastAsia="Calibri" w:hAnsi="Myriad Pro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ascii="Myriad Pro" w:eastAsia="Calibri" w:hAnsi="Myriad Pro" w:cs="Times New Roman"/>
                          <w:b/>
                          <w:sz w:val="28"/>
                          <w:szCs w:val="28"/>
                        </w:rPr>
                        <w:t>Meemen</w:t>
                      </w:r>
                      <w:proofErr w:type="spellEnd"/>
                      <w:r w:rsidRPr="00EB6D28">
                        <w:rPr>
                          <w:rFonts w:ascii="Myriad Pro" w:eastAsia="Calibri" w:hAnsi="Myriad Pro" w:cs="Times New Roman"/>
                          <w:b/>
                          <w:sz w:val="28"/>
                          <w:szCs w:val="28"/>
                        </w:rPr>
                        <w:t xml:space="preserve"> College</w:t>
                      </w:r>
                    </w:p>
                    <w:p w14:paraId="493E2A91" w14:textId="77777777" w:rsidR="00890E19" w:rsidRPr="00EB6D28" w:rsidRDefault="00351B75" w:rsidP="00890E19">
                      <w:pPr>
                        <w:spacing w:after="160" w:line="240" w:lineRule="auto"/>
                        <w:rPr>
                          <w:rFonts w:eastAsia="Calibri" w:cs="Times New Roman"/>
                          <w:sz w:val="24"/>
                          <w:szCs w:val="24"/>
                        </w:rPr>
                      </w:pPr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Fa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watte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uokus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sopwosopweno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high school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me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college.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uchea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pachenong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iwin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, room m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wongo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, book m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pisek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me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pisekumw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, m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iiw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taraku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kei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iiw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tumw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keuk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0F3EB0B" w14:textId="77777777" w:rsidR="00890E19" w:rsidRPr="00EB6D28" w:rsidRDefault="00351B75" w:rsidP="00890E19">
                      <w:pPr>
                        <w:spacing w:after="160" w:line="240" w:lineRule="auto"/>
                        <w:rPr>
                          <w:rFonts w:eastAsia="Calibri" w:cs="Times New Roman"/>
                          <w:sz w:val="24"/>
                          <w:szCs w:val="24"/>
                        </w:rPr>
                      </w:pPr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ren college mi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wo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chomwong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. Mei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wor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och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ttoch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sine. Ewe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ukuku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iwi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afatetiw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ina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et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keukun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omw</w:t>
                      </w:r>
                      <w:proofErr w:type="spellEnd"/>
                      <w:r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ewe</w:t>
                      </w:r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enletin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ni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kukuun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met re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eeni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kinisou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B44EA8" w:rsidRPr="00EB6D28">
                        <w:rPr>
                          <w:rFonts w:eastAsia="Calibri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588CF430" w14:textId="77777777" w:rsidR="00890E19" w:rsidRPr="00EB6D28" w:rsidRDefault="00890E19" w:rsidP="00890E19">
                      <w:pPr>
                        <w:spacing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Financial aid </w:t>
                      </w:r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eeit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ewe a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is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en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ollege. Mei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nge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awor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n a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eed re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fa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ongonong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n a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r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angeoch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ae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pekin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urumwot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en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full-time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okkun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B44EA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3280C48F" w14:textId="15DC315F" w:rsidR="00890E19" w:rsidRPr="00EB6D28" w:rsidRDefault="00B44EA8" w:rsidP="00890E19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ungun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unguno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iwin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(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890E19"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net price</w:t>
                      </w:r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-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punguno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niwi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katou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) </w:t>
                      </w:r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cho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ewe college m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usi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ffat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ffat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aropwe</w:t>
                      </w:r>
                      <w:proofErr w:type="spellEnd"/>
                      <w:r w:rsidR="00693DEF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wini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) </w:t>
                      </w:r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re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opw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fit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ewe college,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imwueu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grants, scholarships me </w:t>
                      </w:r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education tax benefits ren </w:t>
                      </w:r>
                      <w:proofErr w:type="spellStart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ni</w:t>
                      </w:r>
                      <w:proofErr w:type="spellEnd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euneu</w:t>
                      </w:r>
                      <w:proofErr w:type="spellEnd"/>
                      <w:r w:rsidR="00EB6D28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10163BD" w14:textId="77777777" w:rsidR="00BE23DE" w:rsidRPr="00EB6D28" w:rsidRDefault="00EB6D28" w:rsidP="00890E19">
                      <w:pPr>
                        <w:spacing w:before="100" w:beforeAutospacing="1" w:after="100" w:afterAutospacing="1" w:line="240" w:lineRule="auto"/>
                        <w:rPr>
                          <w:rFonts w:eastAsia="Times New Roman" w:cs="Times New Roman"/>
                          <w:sz w:val="24"/>
                          <w:szCs w:val="24"/>
                        </w:rPr>
                      </w:pPr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Ew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akofese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ewe</w:t>
                      </w:r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fatetiw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aropw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e ew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uri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u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och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iwin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watt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g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ren ewe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niiwi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maketiw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n an ewe college website mi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anuokusu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chomwong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hon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ir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kuna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e</w:t>
                      </w:r>
                      <w:proofErr w:type="spellEnd"/>
                      <w:r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nlet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em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mur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meteke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kaimwu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uu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i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fe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kukk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D5C0F91" w14:textId="1BC2AE37" w:rsidR="00890E19" w:rsidRPr="00BE23DE" w:rsidRDefault="00EB6D28" w:rsidP="00890E19">
                      <w:pPr>
                        <w:spacing w:before="100" w:beforeAutospacing="1" w:after="100" w:afterAutospacing="1" w:line="240" w:lineRule="auto"/>
                      </w:pP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kke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colleg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uruur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rep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pachet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pisek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mine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neuneun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itan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r w:rsidR="000B23DB"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>net price calculator</w:t>
                      </w:r>
                      <w:r w:rsidR="00890E19" w:rsidRPr="00EB6D28">
                        <w:rPr>
                          <w:rFonts w:eastAsia="Times New Roman" w:cs="Times New Roman"/>
                          <w:b/>
                          <w:i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wo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ar</w:t>
                      </w:r>
                      <w:proofErr w:type="spellEnd"/>
                      <w:r w:rsidR="00890E19" w:rsidRPr="00EB6D28"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ebsites.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pwa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>etin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4"/>
                          <w:szCs w:val="24"/>
                        </w:rPr>
                        <w:t xml:space="preserve"> won</w:t>
                      </w:r>
                      <w:r w:rsidR="00BE23DE" w:rsidRPr="00EB6D28">
                        <w:rPr>
                          <w:rFonts w:eastAsia="Times New Roman" w:cs="Times New Roman"/>
                          <w:b/>
                          <w:sz w:val="24"/>
                          <w:szCs w:val="24"/>
                        </w:rPr>
                        <w:t xml:space="preserve"> U.S. Department of Education’s Net Price Calcul</w:t>
                      </w:r>
                      <w:r w:rsidR="00BE23DE" w:rsidRPr="00CF0642">
                        <w:rPr>
                          <w:rFonts w:eastAsia="Times New Roman" w:cs="Times New Roman"/>
                          <w:b/>
                          <w:sz w:val="26"/>
                          <w:szCs w:val="26"/>
                        </w:rPr>
                        <w:t>ator Center:</w:t>
                      </w:r>
                      <w:r w:rsidR="00BE23DE">
                        <w:rPr>
                          <w:rFonts w:eastAsia="Times New Roman" w:cs="Times New Roman"/>
                          <w:sz w:val="26"/>
                          <w:szCs w:val="26"/>
                        </w:rPr>
                        <w:t xml:space="preserve"> </w:t>
                      </w:r>
                      <w:hyperlink r:id="rId13" w:history="1">
                        <w:r w:rsidR="00BF4A1D" w:rsidRPr="00085066">
                          <w:rPr>
                            <w:rStyle w:val="Hyperlink"/>
                            <w:sz w:val="24"/>
                            <w:szCs w:val="24"/>
                          </w:rPr>
                          <w:t>https://collegecost.ed.gov/net-price</w:t>
                        </w:r>
                      </w:hyperlink>
                      <w:r w:rsidR="00BF4A1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C9C3CE" wp14:editId="03696E90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B7E575" w14:textId="77777777" w:rsidR="006F4ED5" w:rsidRPr="00693DEF" w:rsidRDefault="000B23DB">
                            <w:pPr>
                              <w:rPr>
                                <w:sz w:val="24"/>
                              </w:rPr>
                            </w:pPr>
                            <w:r w:rsidRPr="00693DEF">
                              <w:rPr>
                                <w:sz w:val="24"/>
                              </w:rPr>
                              <w:t xml:space="preserve">Grants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usun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nge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nikinikin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ew</w:t>
                            </w:r>
                            <w:proofErr w:type="spellEnd"/>
                            <w:r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r w:rsidRPr="00693DEF">
                              <w:rPr>
                                <w:b/>
                                <w:i/>
                                <w:sz w:val="24"/>
                              </w:rPr>
                              <w:t>gift aid</w:t>
                            </w:r>
                            <w:r w:rsidR="008B7E6F" w:rsidRPr="00693DEF">
                              <w:rPr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r w:rsidR="008B7E6F" w:rsidRPr="00693DEF">
                              <w:rPr>
                                <w:sz w:val="24"/>
                              </w:rPr>
                              <w:t xml:space="preserve">—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aninisin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mwoni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kese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pwan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meen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sefani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ewe chon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sukuun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mi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ounusa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ika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awesi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B6D28" w:rsidRPr="00693DEF">
                              <w:rPr>
                                <w:sz w:val="24"/>
                              </w:rPr>
                              <w:t>eochu</w:t>
                            </w:r>
                            <w:proofErr w:type="spellEnd"/>
                            <w:r w:rsidR="00EB6D2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ekewe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courses mi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mak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iter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non.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Napengeni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grants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ee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kawro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anongonong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won an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emon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 xml:space="preserve"> need </w:t>
                            </w:r>
                            <w:proofErr w:type="spellStart"/>
                            <w:r w:rsidR="002A3DA8" w:rsidRPr="00693DEF">
                              <w:rPr>
                                <w:sz w:val="24"/>
                              </w:rPr>
                              <w:t>mwoni</w:t>
                            </w:r>
                            <w:proofErr w:type="spellEnd"/>
                            <w:r w:rsidR="002A3DA8" w:rsidRPr="00693DEF">
                              <w:rPr>
                                <w:sz w:val="24"/>
                              </w:rPr>
                              <w:t>.</w:t>
                            </w:r>
                            <w:r w:rsidR="008B7E6F" w:rsidRPr="00693DEF"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9C3CE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14:paraId="30B7E575" w14:textId="77777777" w:rsidR="006F4ED5" w:rsidRPr="00693DEF" w:rsidRDefault="000B23DB">
                      <w:pPr>
                        <w:rPr>
                          <w:sz w:val="24"/>
                        </w:rPr>
                      </w:pPr>
                      <w:r w:rsidRPr="00693DEF">
                        <w:rPr>
                          <w:sz w:val="24"/>
                        </w:rPr>
                        <w:t xml:space="preserve">Grants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usun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nge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nikinikin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ew</w:t>
                      </w:r>
                      <w:proofErr w:type="spellEnd"/>
                      <w:r w:rsidRPr="00693DEF">
                        <w:rPr>
                          <w:sz w:val="24"/>
                        </w:rPr>
                        <w:t xml:space="preserve"> </w:t>
                      </w:r>
                      <w:r w:rsidRPr="00693DEF">
                        <w:rPr>
                          <w:b/>
                          <w:i/>
                          <w:sz w:val="24"/>
                        </w:rPr>
                        <w:t>gift aid</w:t>
                      </w:r>
                      <w:r w:rsidR="008B7E6F" w:rsidRPr="00693DEF">
                        <w:rPr>
                          <w:b/>
                          <w:i/>
                          <w:sz w:val="24"/>
                        </w:rPr>
                        <w:t xml:space="preserve"> </w:t>
                      </w:r>
                      <w:r w:rsidR="008B7E6F" w:rsidRPr="00693DEF">
                        <w:rPr>
                          <w:sz w:val="24"/>
                        </w:rPr>
                        <w:t xml:space="preserve">—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aninisin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mwoni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kese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pwan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meen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sefani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ika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ewe chon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sukuun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mi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ounusa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ika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awesi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EB6D28" w:rsidRPr="00693DEF">
                        <w:rPr>
                          <w:sz w:val="24"/>
                        </w:rPr>
                        <w:t>eochu</w:t>
                      </w:r>
                      <w:proofErr w:type="spellEnd"/>
                      <w:r w:rsidR="00EB6D2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ekewe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courses mi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mak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iter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non.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Napengeni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grants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ee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kawro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anongonong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won an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emon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 xml:space="preserve"> need </w:t>
                      </w:r>
                      <w:proofErr w:type="spellStart"/>
                      <w:r w:rsidR="002A3DA8" w:rsidRPr="00693DEF">
                        <w:rPr>
                          <w:sz w:val="24"/>
                        </w:rPr>
                        <w:t>mwoni</w:t>
                      </w:r>
                      <w:proofErr w:type="spellEnd"/>
                      <w:r w:rsidR="002A3DA8" w:rsidRPr="00693DEF">
                        <w:rPr>
                          <w:sz w:val="24"/>
                        </w:rPr>
                        <w:t>.</w:t>
                      </w:r>
                      <w:r w:rsidR="008B7E6F" w:rsidRPr="00693DEF">
                        <w:rPr>
                          <w:sz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EC32AAE" wp14:editId="20494109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B6020B" w14:textId="77777777" w:rsidR="00CA36F6" w:rsidRPr="00AB5E39" w:rsidRDefault="00EB6D28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e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AB5E3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32AAE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14:paraId="57B6020B" w14:textId="77777777" w:rsidR="00CA36F6" w:rsidRPr="00AB5E39" w:rsidRDefault="00EB6D28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e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AB5E39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550B86F" wp14:editId="74C03CB5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9AD6A9" w14:textId="77777777" w:rsidR="00CA36F6" w:rsidRPr="00685C13" w:rsidRDefault="001766BC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50B86F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549AD6A9" w14:textId="77777777" w:rsidR="00CA36F6" w:rsidRPr="00685C13" w:rsidRDefault="001766BC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0DE5E969" wp14:editId="48382C26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09ED3193" w14:textId="77777777" w:rsidR="00275C50" w:rsidRDefault="001766BC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ampa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B939D9B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19122EE9" w14:textId="77777777" w:rsidR="00275C50" w:rsidRDefault="001766BC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699E4DD3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791C85CB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5645BD66" w14:textId="77777777" w:rsidR="00F35BE3" w:rsidRPr="00F35BE3" w:rsidRDefault="001766BC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5E969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YoTFQIAABg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" o:allowincell="f" filled="f" strokecolor="#f2f2f2 [3052]">
                <v:textbox inset="14.4pt,14.4pt,14.4pt,14.4pt">
                  <w:txbxContent>
                    <w:p w14:paraId="09ED3193" w14:textId="77777777" w:rsidR="00275C50" w:rsidRDefault="001766BC" w:rsidP="00874387">
                      <w:pPr>
                        <w:pStyle w:val="NoSpacing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ampa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6B939D9B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19122EE9" w14:textId="77777777" w:rsidR="00275C50" w:rsidRDefault="001766BC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699E4DD3" w14:textId="77777777" w:rsidR="00F35BE3" w:rsidRDefault="00F35BE3" w:rsidP="00874387">
                      <w:pPr>
                        <w:pStyle w:val="NoSpacing"/>
                      </w:pPr>
                    </w:p>
                    <w:p w14:paraId="791C85CB" w14:textId="77777777" w:rsidR="00F35BE3" w:rsidRDefault="00F35BE3" w:rsidP="00874387">
                      <w:pPr>
                        <w:pStyle w:val="NoSpacing"/>
                      </w:pPr>
                    </w:p>
                    <w:p w14:paraId="5645BD66" w14:textId="77777777" w:rsidR="00F35BE3" w:rsidRPr="00F35BE3" w:rsidRDefault="001766BC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 xml:space="preserve">Tikki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08F1B93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E0280D4" wp14:editId="31150262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22371" cy="3114675"/>
                <wp:effectExtent l="0" t="0" r="16510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2371" cy="31146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BA9E1" w14:textId="77777777" w:rsidR="00781C88" w:rsidRDefault="009C24C0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23810F75" w14:textId="77777777" w:rsidR="00696E04" w:rsidRPr="00696E04" w:rsidRDefault="009C24C0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293AB281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280D4" id="_x0000_s1033" type="#_x0000_t202" style="position:absolute;margin-left:180pt;margin-top:6pt;width:379.7pt;height:24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" filled="f" strokecolor="#d9d9d9">
                <v:textbox>
                  <w:txbxContent>
                    <w:p w14:paraId="5D0BA9E1" w14:textId="77777777" w:rsidR="00781C88" w:rsidRDefault="009C24C0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M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F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23810F75" w14:textId="77777777" w:rsidR="00696E04" w:rsidRPr="00696E04" w:rsidRDefault="009C24C0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t xml:space="preserve">Tikki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p>
                      </w:sdtContent>
                    </w:sdt>
                    <w:p w14:paraId="293AB281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093A61" wp14:editId="13114760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49AFCF" w14:textId="77777777" w:rsidR="001B2141" w:rsidRPr="00661D0B" w:rsidRDefault="002A3DA8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Oumoum</w:t>
                            </w:r>
                            <w:proofErr w:type="spellEnd"/>
                          </w:p>
                          <w:p w14:paraId="14EA7809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020BB0F6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93A6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3B49AFCF" w14:textId="77777777" w:rsidR="001B2141" w:rsidRPr="00661D0B" w:rsidRDefault="002A3DA8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Oumoum</w:t>
                      </w:r>
                      <w:proofErr w:type="spellEnd"/>
                    </w:p>
                    <w:p w14:paraId="14EA7809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020BB0F6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D2182FC" w14:textId="77777777" w:rsidR="00671A4B" w:rsidRPr="001B2141" w:rsidRDefault="009C24C0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EBE0D4" wp14:editId="2C1CEC46">
                <wp:simplePos x="0" y="0"/>
                <wp:positionH relativeFrom="column">
                  <wp:posOffset>2286000</wp:posOffset>
                </wp:positionH>
                <wp:positionV relativeFrom="paragraph">
                  <wp:posOffset>3105785</wp:posOffset>
                </wp:positionV>
                <wp:extent cx="4921885" cy="4210050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421005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05604" w14:textId="77777777" w:rsidR="002B0FFE" w:rsidRPr="00406914" w:rsidRDefault="009C24C0" w:rsidP="002B0FFE">
                            <w:pPr>
                              <w:pStyle w:val="NoSpacing"/>
                              <w:rPr>
                                <w:rFonts w:ascii="Myriad Pro" w:hAnsi="Myriad Pro"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5020D362" w14:textId="77777777" w:rsidR="008B7E6F" w:rsidRPr="00406914" w:rsidRDefault="009C24C0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pa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i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wokutukut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non class.</w:t>
                            </w:r>
                          </w:p>
                          <w:p w14:paraId="165A4114" w14:textId="77777777" w:rsidR="008B7E6F" w:rsidRPr="00406914" w:rsidRDefault="009C24C0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tufich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fi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m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high school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fit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anen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fengeni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rFonts w:eastAsia="Times New Roman" w:cs="Times New Roman"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1F7F5404" w14:textId="77777777" w:rsidR="008B7E6F" w:rsidRPr="00406914" w:rsidRDefault="009C24C0" w:rsidP="009D2911">
                            <w:pPr>
                              <w:pStyle w:val="NoSpacing"/>
                              <w:numPr>
                                <w:ilvl w:val="0"/>
                                <w:numId w:val="44"/>
                              </w:numPr>
                              <w:rPr>
                                <w:b/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utta</w:t>
                            </w:r>
                            <w:proofErr w:type="spellEnd"/>
                            <w:r w:rsidR="008B7E6F" w:rsidRPr="00406914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leadership opportunities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mwokutuktu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mweicheich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chon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sou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emwen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1766BC">
                              <w:rPr>
                                <w:b/>
                                <w:sz w:val="28"/>
                                <w:szCs w:val="26"/>
                              </w:rPr>
                              <w:t>miinap</w:t>
                            </w:r>
                            <w:proofErr w:type="spellEnd"/>
                            <w:r w:rsidR="008B7E6F" w:rsidRPr="00406914">
                              <w:rPr>
                                <w:b/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72C6D652" w14:textId="77777777" w:rsidR="00406914" w:rsidRPr="00406914" w:rsidRDefault="00406914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</w:p>
                          <w:p w14:paraId="511902D2" w14:textId="77777777" w:rsidR="002B0FFE" w:rsidRPr="00406914" w:rsidRDefault="009C24C0" w:rsidP="008B7E6F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4"/>
                              </w:rPr>
                              <w:t>Chek</w:t>
                            </w:r>
                            <w:proofErr w:type="spellEnd"/>
                          </w:p>
                          <w:p w14:paraId="478E1605" w14:textId="77777777" w:rsidR="008B7E6F" w:rsidRPr="00406914" w:rsidRDefault="009C24C0" w:rsidP="009D291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8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e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tufich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high school,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popu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tino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inik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op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anen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engeni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omw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finat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>.</w:t>
                            </w:r>
                          </w:p>
                          <w:p w14:paraId="30EF8E97" w14:textId="77777777" w:rsidR="008B7E6F" w:rsidRPr="00CF0642" w:rsidRDefault="001766BC" w:rsidP="009D2911">
                            <w:pPr>
                              <w:pStyle w:val="NoSpacing"/>
                              <w:numPr>
                                <w:ilvl w:val="0"/>
                                <w:numId w:val="45"/>
                              </w:numPr>
                              <w:rPr>
                                <w:sz w:val="24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Pese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ewe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emiri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utt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weicheich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an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seni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ar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repw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sou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emwe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6"/>
                              </w:rPr>
                              <w:t>miinap</w:t>
                            </w:r>
                            <w:proofErr w:type="spellEnd"/>
                            <w:r w:rsidR="008B7E6F" w:rsidRPr="00406914"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6"/>
                              </w:rPr>
                              <w:t xml:space="preserve">n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ika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non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wokutukut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mwurin</w:t>
                            </w:r>
                            <w:proofErr w:type="spellEnd"/>
                            <w:r>
                              <w:rPr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6"/>
                              </w:rPr>
                              <w:t>sukuun</w:t>
                            </w:r>
                            <w:proofErr w:type="spellEnd"/>
                            <w:r w:rsidR="008B7E6F" w:rsidRPr="00CF0642">
                              <w:rPr>
                                <w:sz w:val="24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BE0D4" id="_x0000_s1035" type="#_x0000_t202" style="position:absolute;margin-left:180pt;margin-top:244.55pt;width:387.55pt;height:33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" fillcolor="#e1eee8 [663]" stroked="f">
                <v:textbox>
                  <w:txbxContent>
                    <w:p w14:paraId="65F05604" w14:textId="77777777" w:rsidR="002B0FFE" w:rsidRPr="00406914" w:rsidRDefault="009C24C0" w:rsidP="002B0FFE">
                      <w:pPr>
                        <w:pStyle w:val="NoSpacing"/>
                        <w:rPr>
                          <w:rFonts w:ascii="Myriad Pro" w:hAnsi="Myriad Pro"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5020D362" w14:textId="77777777" w:rsidR="008B7E6F" w:rsidRPr="00406914" w:rsidRDefault="009C24C0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pas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is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wokutukut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non class.</w:t>
                      </w:r>
                    </w:p>
                    <w:p w14:paraId="165A4114" w14:textId="77777777" w:rsidR="008B7E6F" w:rsidRPr="00406914" w:rsidRDefault="009C24C0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rFonts w:eastAsia="Times New Roman" w:cs="Times New Roman"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tufich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fi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m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high school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fit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poput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tino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inikin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anen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fengeni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kewe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rFonts w:eastAsia="Times New Roman" w:cs="Times New Roman"/>
                          <w:sz w:val="28"/>
                          <w:szCs w:val="26"/>
                        </w:rPr>
                        <w:t>.</w:t>
                      </w:r>
                    </w:p>
                    <w:p w14:paraId="1F7F5404" w14:textId="77777777" w:rsidR="008B7E6F" w:rsidRPr="00406914" w:rsidRDefault="009C24C0" w:rsidP="009D2911">
                      <w:pPr>
                        <w:pStyle w:val="NoSpacing"/>
                        <w:numPr>
                          <w:ilvl w:val="0"/>
                          <w:numId w:val="44"/>
                        </w:numPr>
                        <w:rPr>
                          <w:b/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utta</w:t>
                      </w:r>
                      <w:proofErr w:type="spellEnd"/>
                      <w:r w:rsidR="008B7E6F" w:rsidRPr="00406914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leadership opportunities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mwokutuktu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mweicheich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an chon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ir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kae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seni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ar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repwe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sou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emwen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 w:rsidR="001766BC"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="001766BC">
                        <w:rPr>
                          <w:b/>
                          <w:sz w:val="28"/>
                          <w:szCs w:val="26"/>
                        </w:rPr>
                        <w:t>miinap</w:t>
                      </w:r>
                      <w:proofErr w:type="spellEnd"/>
                      <w:r w:rsidR="008B7E6F" w:rsidRPr="00406914">
                        <w:rPr>
                          <w:b/>
                          <w:sz w:val="28"/>
                          <w:szCs w:val="26"/>
                        </w:rPr>
                        <w:t>.</w:t>
                      </w:r>
                    </w:p>
                    <w:p w14:paraId="72C6D652" w14:textId="77777777" w:rsidR="00406914" w:rsidRPr="00406914" w:rsidRDefault="00406914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</w:p>
                    <w:p w14:paraId="511902D2" w14:textId="77777777" w:rsidR="002B0FFE" w:rsidRPr="00406914" w:rsidRDefault="009C24C0" w:rsidP="008B7E6F">
                      <w:pPr>
                        <w:pStyle w:val="NoSpacing"/>
                        <w:rPr>
                          <w:rFonts w:ascii="Myriad Pro" w:hAnsi="Myriad Pro"/>
                          <w:b/>
                          <w:sz w:val="34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4"/>
                        </w:rPr>
                        <w:t>Chek</w:t>
                      </w:r>
                      <w:proofErr w:type="spellEnd"/>
                    </w:p>
                    <w:p w14:paraId="478E1605" w14:textId="77777777" w:rsidR="008B7E6F" w:rsidRPr="00406914" w:rsidRDefault="009C24C0" w:rsidP="009D291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8"/>
                          <w:szCs w:val="26"/>
                        </w:rPr>
                      </w:pP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e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tufich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emiri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high school,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popu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tino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re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inik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op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anen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engeni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omw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finat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>.</w:t>
                      </w:r>
                    </w:p>
                    <w:p w14:paraId="30EF8E97" w14:textId="77777777" w:rsidR="008B7E6F" w:rsidRPr="00CF0642" w:rsidRDefault="001766BC" w:rsidP="009D2911">
                      <w:pPr>
                        <w:pStyle w:val="NoSpacing"/>
                        <w:numPr>
                          <w:ilvl w:val="0"/>
                          <w:numId w:val="45"/>
                        </w:numPr>
                        <w:rPr>
                          <w:sz w:val="24"/>
                          <w:szCs w:val="26"/>
                        </w:rPr>
                      </w:pP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Pese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noumw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ewe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emiri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a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p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utt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wokutukut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weicheich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an chon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r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mi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ka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seni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ar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repwe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sou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emwen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b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28"/>
                          <w:szCs w:val="26"/>
                        </w:rPr>
                        <w:t>miinap</w:t>
                      </w:r>
                      <w:proofErr w:type="spellEnd"/>
                      <w:r w:rsidR="008B7E6F" w:rsidRPr="00406914">
                        <w:rPr>
                          <w:sz w:val="28"/>
                          <w:szCs w:val="26"/>
                        </w:rPr>
                        <w:t xml:space="preserve"> </w:t>
                      </w:r>
                      <w:r>
                        <w:rPr>
                          <w:sz w:val="28"/>
                          <w:szCs w:val="26"/>
                        </w:rPr>
                        <w:t xml:space="preserve">n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ika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non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wokutukut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mwurin</w:t>
                      </w:r>
                      <w:proofErr w:type="spellEnd"/>
                      <w:r>
                        <w:rPr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6"/>
                        </w:rPr>
                        <w:t>sukuun</w:t>
                      </w:r>
                      <w:proofErr w:type="spellEnd"/>
                      <w:r w:rsidR="008B7E6F" w:rsidRPr="00CF0642">
                        <w:rPr>
                          <w:sz w:val="24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A1094D" wp14:editId="78EEC0EF">
                <wp:simplePos x="0" y="0"/>
                <wp:positionH relativeFrom="margin">
                  <wp:align>left</wp:align>
                </wp:positionH>
                <wp:positionV relativeFrom="paragraph">
                  <wp:posOffset>143510</wp:posOffset>
                </wp:positionV>
                <wp:extent cx="2192655" cy="76676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667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F99B02" w14:textId="77777777" w:rsidR="00890E19" w:rsidRPr="00406914" w:rsidRDefault="002A3DA8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  <w:r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OUMOUM</w:t>
                            </w:r>
                            <w:r w:rsidR="00890E19" w:rsidRPr="00406914">
                              <w:rPr>
                                <w:rFonts w:ascii="Myriad Pro" w:eastAsia="Calibri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406914"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r w:rsidR="00890E19" w:rsidRPr="00406914">
                              <w:rPr>
                                <w:rStyle w:val="NoSpacingChar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Tumwunun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890E19"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college </w:t>
                            </w:r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mi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angawano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nei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we chon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sukuun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9C24C0">
                              <w:rPr>
                                <w:rStyle w:val="NoSpacingChar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9BC8959" w14:textId="77777777" w:rsidR="00890E19" w:rsidRPr="00406914" w:rsidRDefault="00890E19" w:rsidP="00890E19">
                            <w:pPr>
                              <w:spacing w:after="0"/>
                              <w:rPr>
                                <w:rFonts w:ascii="Myriad Pro" w:eastAsia="Calibri" w:hAnsi="Myriad Pro" w:cs="Arial"/>
                                <w:sz w:val="28"/>
                                <w:szCs w:val="26"/>
                              </w:rPr>
                            </w:pPr>
                          </w:p>
                          <w:p w14:paraId="60EDEB47" w14:textId="77777777" w:rsidR="0014634A" w:rsidRPr="002A3DA8" w:rsidRDefault="002A3DA8" w:rsidP="00CF064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PUNGUN</w:t>
                            </w:r>
                            <w:r w:rsidR="00890E19" w:rsidRPr="00406914">
                              <w:rPr>
                                <w:rFonts w:ascii="Myriad Pro" w:hAnsi="Myriad Pro" w:cs="Arial"/>
                                <w:color w:val="EA6312" w:themeColor="accent2"/>
                                <w:sz w:val="28"/>
                                <w:szCs w:val="26"/>
                              </w:rPr>
                              <w:t>:</w:t>
                            </w:r>
                            <w:r w:rsidR="00890E19" w:rsidRPr="00406914">
                              <w:rPr>
                                <w:rFonts w:ascii="Myriad Pro" w:hAnsi="Myriad Pro" w:cs="Arial"/>
                                <w:sz w:val="28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me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m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onomwu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nikiniki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sapw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ngawano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tongen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267FBBB" w14:textId="77777777" w:rsidR="0014634A" w:rsidRPr="002A3DA8" w:rsidRDefault="0014634A" w:rsidP="00CF064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30EEDB" w14:textId="77777777" w:rsidR="00ED1816" w:rsidRPr="002A3DA8" w:rsidRDefault="002A3DA8" w:rsidP="00CF064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Ie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popun</w:t>
                            </w:r>
                            <w:proofErr w:type="spellEnd"/>
                            <w:r w:rsidR="00890E19" w:rsidRPr="002A3DA8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Mei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fatetiw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fan ewe</w:t>
                            </w:r>
                            <w:r w:rsidR="00890E19" w:rsidRPr="002A3DA8">
                              <w:rPr>
                                <w:sz w:val="24"/>
                                <w:szCs w:val="24"/>
                              </w:rPr>
                              <w:t xml:space="preserve"> federal financial aid formula, </w:t>
                            </w:r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met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kko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ucha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iwe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an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inn me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saam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tonong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kis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uchok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percent ren an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mo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savings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nea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ngange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finata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ninis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ED1816" w:rsidRPr="002A3DA8">
                              <w:rPr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2480AB3" w14:textId="77777777" w:rsidR="00ED1816" w:rsidRPr="002A3DA8" w:rsidRDefault="00ED1816" w:rsidP="00CF064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0CF1EE9" w14:textId="77777777" w:rsidR="00890E19" w:rsidRPr="002A3DA8" w:rsidRDefault="002A3DA8" w:rsidP="00CF064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An inn me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saa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savings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napengeni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mi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chok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kukuu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senipaen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non ewe</w:t>
                            </w:r>
                            <w:r w:rsidR="00890E19" w:rsidRPr="002A3DA8">
                              <w:rPr>
                                <w:sz w:val="24"/>
                                <w:szCs w:val="24"/>
                              </w:rPr>
                              <w:t xml:space="preserve"> government calculation of expected family contribution</w:t>
                            </w:r>
                            <w:r w:rsidR="003D25FA" w:rsidRPr="002A3DA8">
                              <w:rPr>
                                <w:sz w:val="24"/>
                                <w:szCs w:val="24"/>
                              </w:rPr>
                              <w:t xml:space="preserve"> (EFC)</w:t>
                            </w:r>
                            <w:r w:rsidR="00890E19" w:rsidRPr="002A3DA8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4E1BF17" w14:textId="77777777" w:rsidR="00CF0642" w:rsidRPr="002A3DA8" w:rsidRDefault="00CF0642" w:rsidP="00CF0642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36CA54D" w14:textId="77777777" w:rsidR="006F45EA" w:rsidRPr="005326F5" w:rsidRDefault="002A3DA8" w:rsidP="00406914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3D25FA" w:rsidRPr="002A3DA8">
                              <w:rPr>
                                <w:sz w:val="24"/>
                                <w:szCs w:val="24"/>
                              </w:rPr>
                              <w:t xml:space="preserve"> EFC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ee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2A3DA8">
                              <w:rPr>
                                <w:sz w:val="24"/>
                                <w:szCs w:val="24"/>
                              </w:rPr>
                              <w:t>aukuk</w:t>
                            </w:r>
                            <w:proofErr w:type="spellEnd"/>
                            <w:r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ren an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ew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nipwakeoch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ren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isoisen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. Ren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kapachan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re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ange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sen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ekewe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tichikin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porous ren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nonomwun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omw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famin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nupwen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noumw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ewe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semirit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aa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amasou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aninisin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C24C0">
                              <w:rPr>
                                <w:sz w:val="24"/>
                                <w:szCs w:val="24"/>
                              </w:rPr>
                              <w:t>mwoni</w:t>
                            </w:r>
                            <w:proofErr w:type="spellEnd"/>
                            <w:r w:rsidR="009C24C0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3D25FA" w:rsidRPr="002A3DA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A0E73E9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1094D" id="Text Box 9" o:spid="_x0000_s1036" type="#_x0000_t202" style="position:absolute;margin-left:0;margin-top:11.3pt;width:172.65pt;height:603.7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" filled="f" stroked="f" strokeweight=".5pt">
                <v:textbox>
                  <w:txbxContent>
                    <w:p w14:paraId="73F99B02" w14:textId="77777777" w:rsidR="00890E19" w:rsidRPr="00406914" w:rsidRDefault="002A3DA8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  <w:r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OUMOUM</w:t>
                      </w:r>
                      <w:r w:rsidR="00890E19" w:rsidRPr="00406914">
                        <w:rPr>
                          <w:rFonts w:ascii="Myriad Pro" w:eastAsia="Calibri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406914"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  <w:t xml:space="preserve"> </w:t>
                      </w:r>
                      <w:r w:rsidR="00890E19" w:rsidRPr="00406914">
                        <w:rPr>
                          <w:rStyle w:val="NoSpacingChar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Tumwunun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890E19"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college </w:t>
                      </w:r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mi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angawano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nei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we chon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sukuun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Pr="009C24C0">
                        <w:rPr>
                          <w:rStyle w:val="NoSpacingChar"/>
                          <w:sz w:val="24"/>
                          <w:szCs w:val="24"/>
                        </w:rPr>
                        <w:t>.</w:t>
                      </w:r>
                    </w:p>
                    <w:p w14:paraId="49BC8959" w14:textId="77777777" w:rsidR="00890E19" w:rsidRPr="00406914" w:rsidRDefault="00890E19" w:rsidP="00890E19">
                      <w:pPr>
                        <w:spacing w:after="0"/>
                        <w:rPr>
                          <w:rFonts w:ascii="Myriad Pro" w:eastAsia="Calibri" w:hAnsi="Myriad Pro" w:cs="Arial"/>
                          <w:sz w:val="28"/>
                          <w:szCs w:val="26"/>
                        </w:rPr>
                      </w:pPr>
                    </w:p>
                    <w:p w14:paraId="60EDEB47" w14:textId="77777777" w:rsidR="0014634A" w:rsidRPr="002A3DA8" w:rsidRDefault="002A3DA8" w:rsidP="00CF064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PUNGUN</w:t>
                      </w:r>
                      <w:r w:rsidR="00890E19" w:rsidRPr="00406914">
                        <w:rPr>
                          <w:rFonts w:ascii="Myriad Pro" w:hAnsi="Myriad Pro" w:cs="Arial"/>
                          <w:color w:val="EA6312" w:themeColor="accent2"/>
                          <w:sz w:val="28"/>
                          <w:szCs w:val="26"/>
                        </w:rPr>
                        <w:t>:</w:t>
                      </w:r>
                      <w:r w:rsidR="00890E19" w:rsidRPr="00406914">
                        <w:rPr>
                          <w:rFonts w:ascii="Myriad Pro" w:hAnsi="Myriad Pro" w:cs="Arial"/>
                          <w:sz w:val="28"/>
                          <w:szCs w:val="26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me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m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onomwu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nikiniki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sapw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ngawano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tongen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267FBBB" w14:textId="77777777" w:rsidR="0014634A" w:rsidRPr="002A3DA8" w:rsidRDefault="0014634A" w:rsidP="00CF064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A30EEDB" w14:textId="77777777" w:rsidR="00ED1816" w:rsidRPr="002A3DA8" w:rsidRDefault="002A3DA8" w:rsidP="00CF064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Ie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popun</w:t>
                      </w:r>
                      <w:proofErr w:type="spellEnd"/>
                      <w:r w:rsidR="00890E19" w:rsidRPr="002A3DA8">
                        <w:rPr>
                          <w:sz w:val="24"/>
                          <w:szCs w:val="24"/>
                        </w:rPr>
                        <w:t xml:space="preserve">: </w:t>
                      </w:r>
                      <w:r w:rsidRPr="002A3DA8">
                        <w:rPr>
                          <w:sz w:val="24"/>
                          <w:szCs w:val="24"/>
                        </w:rPr>
                        <w:t xml:space="preserve">Mei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fatetiw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fan ewe</w:t>
                      </w:r>
                      <w:r w:rsidR="00890E19" w:rsidRPr="002A3DA8">
                        <w:rPr>
                          <w:sz w:val="24"/>
                          <w:szCs w:val="24"/>
                        </w:rPr>
                        <w:t xml:space="preserve"> federal financial aid formula, </w:t>
                      </w:r>
                      <w:r w:rsidRPr="002A3DA8">
                        <w:rPr>
                          <w:sz w:val="24"/>
                          <w:szCs w:val="24"/>
                        </w:rPr>
                        <w:t xml:space="preserve">met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kko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ucha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iwe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an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inn me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saam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tonong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kis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uchok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percent ren an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mo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savings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pwe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nea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ngange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finata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ninis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ED1816" w:rsidRPr="002A3DA8">
                        <w:rPr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2480AB3" w14:textId="77777777" w:rsidR="00ED1816" w:rsidRPr="002A3DA8" w:rsidRDefault="00ED1816" w:rsidP="00CF064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70CF1EE9" w14:textId="77777777" w:rsidR="00890E19" w:rsidRPr="002A3DA8" w:rsidRDefault="002A3DA8" w:rsidP="00CF064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2A3DA8">
                        <w:rPr>
                          <w:sz w:val="24"/>
                          <w:szCs w:val="24"/>
                        </w:rPr>
                        <w:t xml:space="preserve">An inn me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saa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savings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napengeni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mi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chok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kukuu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senipaen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non ewe</w:t>
                      </w:r>
                      <w:r w:rsidR="00890E19" w:rsidRPr="002A3DA8">
                        <w:rPr>
                          <w:sz w:val="24"/>
                          <w:szCs w:val="24"/>
                        </w:rPr>
                        <w:t xml:space="preserve"> government calculation of expected family contribution</w:t>
                      </w:r>
                      <w:r w:rsidR="003D25FA" w:rsidRPr="002A3DA8">
                        <w:rPr>
                          <w:sz w:val="24"/>
                          <w:szCs w:val="24"/>
                        </w:rPr>
                        <w:t xml:space="preserve"> (EFC)</w:t>
                      </w:r>
                      <w:r w:rsidR="00890E19" w:rsidRPr="002A3DA8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4E1BF17" w14:textId="77777777" w:rsidR="00CF0642" w:rsidRPr="002A3DA8" w:rsidRDefault="00CF0642" w:rsidP="00CF0642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736CA54D" w14:textId="77777777" w:rsidR="006F45EA" w:rsidRPr="005326F5" w:rsidRDefault="002A3DA8" w:rsidP="00406914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ewe</w:t>
                      </w:r>
                      <w:r w:rsidR="003D25FA" w:rsidRPr="002A3DA8">
                        <w:rPr>
                          <w:sz w:val="24"/>
                          <w:szCs w:val="24"/>
                        </w:rPr>
                        <w:t xml:space="preserve"> EFC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ee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2A3DA8">
                        <w:rPr>
                          <w:sz w:val="24"/>
                          <w:szCs w:val="24"/>
                        </w:rPr>
                        <w:t>aukuk</w:t>
                      </w:r>
                      <w:proofErr w:type="spellEnd"/>
                      <w:r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9C24C0">
                        <w:rPr>
                          <w:sz w:val="24"/>
                          <w:szCs w:val="24"/>
                        </w:rPr>
                        <w:t xml:space="preserve">ren an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ew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nipwakeoch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ren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isoisen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. Ren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kapachan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re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ange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sen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ekewe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tichikin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porous ren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nonomwun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omw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famin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nupwen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noumw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ewe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semirit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aa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amasou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ngen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aninisin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C24C0">
                        <w:rPr>
                          <w:sz w:val="24"/>
                          <w:szCs w:val="24"/>
                        </w:rPr>
                        <w:t>mwoni</w:t>
                      </w:r>
                      <w:proofErr w:type="spellEnd"/>
                      <w:r w:rsidR="009C24C0">
                        <w:rPr>
                          <w:sz w:val="24"/>
                          <w:szCs w:val="24"/>
                        </w:rPr>
                        <w:t>.</w:t>
                      </w:r>
                      <w:r w:rsidR="003D25FA" w:rsidRPr="002A3DA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A0E73E9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AB6E8" w14:textId="77777777" w:rsidR="002F6418" w:rsidRDefault="002F6418" w:rsidP="009909CD">
      <w:pPr>
        <w:spacing w:after="0" w:line="240" w:lineRule="auto"/>
      </w:pPr>
      <w:r>
        <w:separator/>
      </w:r>
    </w:p>
  </w:endnote>
  <w:endnote w:type="continuationSeparator" w:id="0">
    <w:p w14:paraId="576F9223" w14:textId="77777777" w:rsidR="002F6418" w:rsidRDefault="002F6418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46E20" w14:textId="77777777" w:rsidR="00BF4A1D" w:rsidRDefault="00BF4A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CDA612" w14:textId="77777777" w:rsidR="000165D7" w:rsidRDefault="000165D7" w:rsidP="000165D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58ECE2EC" wp14:editId="12CA57DF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068B537" w14:textId="394F634E" w:rsidR="000165D7" w:rsidRPr="00D46648" w:rsidRDefault="001766BC" w:rsidP="000165D7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0165D7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BF4A1D" w:rsidRPr="00085066">
        <w:rPr>
          <w:rStyle w:val="Hyperlink"/>
        </w:rPr>
        <w:t>https://gearup.wa.gov/students-families</w:t>
      </w:r>
    </w:hyperlink>
    <w:r w:rsidR="00BF4A1D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geni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0165D7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49727" w14:textId="77777777" w:rsidR="00BF4A1D" w:rsidRDefault="00BF4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6C9BAA" w14:textId="77777777" w:rsidR="002F6418" w:rsidRDefault="002F6418" w:rsidP="009909CD">
      <w:pPr>
        <w:spacing w:after="0" w:line="240" w:lineRule="auto"/>
      </w:pPr>
      <w:r>
        <w:separator/>
      </w:r>
    </w:p>
  </w:footnote>
  <w:footnote w:type="continuationSeparator" w:id="0">
    <w:p w14:paraId="1E6F32CB" w14:textId="77777777" w:rsidR="002F6418" w:rsidRDefault="002F6418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C3F1A" w14:textId="77777777" w:rsidR="00BF4A1D" w:rsidRDefault="00BF4A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CAFCC" w14:textId="77777777" w:rsidR="00BF4A1D" w:rsidRDefault="00BF4A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486EA" w14:textId="77777777" w:rsidR="00BF4A1D" w:rsidRDefault="00BF4A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71E11"/>
    <w:multiLevelType w:val="hybridMultilevel"/>
    <w:tmpl w:val="3B9EA3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B413E"/>
    <w:multiLevelType w:val="hybridMultilevel"/>
    <w:tmpl w:val="767E3B5E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B69FF"/>
    <w:multiLevelType w:val="hybridMultilevel"/>
    <w:tmpl w:val="D3DAE1BE"/>
    <w:lvl w:ilvl="0" w:tplc="BD2CB9C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D6968"/>
    <w:multiLevelType w:val="hybridMultilevel"/>
    <w:tmpl w:val="20B8BCC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09AD"/>
    <w:multiLevelType w:val="hybridMultilevel"/>
    <w:tmpl w:val="BEE28F98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AB4166"/>
    <w:multiLevelType w:val="hybridMultilevel"/>
    <w:tmpl w:val="7420548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4"/>
  </w:num>
  <w:num w:numId="3">
    <w:abstractNumId w:val="29"/>
  </w:num>
  <w:num w:numId="4">
    <w:abstractNumId w:val="9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6"/>
  </w:num>
  <w:num w:numId="11">
    <w:abstractNumId w:val="28"/>
  </w:num>
  <w:num w:numId="12">
    <w:abstractNumId w:val="35"/>
  </w:num>
  <w:num w:numId="13">
    <w:abstractNumId w:val="13"/>
  </w:num>
  <w:num w:numId="14">
    <w:abstractNumId w:val="23"/>
  </w:num>
  <w:num w:numId="15">
    <w:abstractNumId w:val="25"/>
  </w:num>
  <w:num w:numId="16">
    <w:abstractNumId w:val="16"/>
  </w:num>
  <w:num w:numId="17">
    <w:abstractNumId w:val="36"/>
  </w:num>
  <w:num w:numId="18">
    <w:abstractNumId w:val="7"/>
  </w:num>
  <w:num w:numId="19">
    <w:abstractNumId w:val="30"/>
  </w:num>
  <w:num w:numId="20">
    <w:abstractNumId w:val="39"/>
  </w:num>
  <w:num w:numId="21">
    <w:abstractNumId w:val="3"/>
  </w:num>
  <w:num w:numId="22">
    <w:abstractNumId w:val="5"/>
  </w:num>
  <w:num w:numId="23">
    <w:abstractNumId w:val="20"/>
  </w:num>
  <w:num w:numId="24">
    <w:abstractNumId w:val="40"/>
  </w:num>
  <w:num w:numId="25">
    <w:abstractNumId w:val="22"/>
  </w:num>
  <w:num w:numId="26">
    <w:abstractNumId w:val="33"/>
  </w:num>
  <w:num w:numId="27">
    <w:abstractNumId w:val="4"/>
  </w:num>
  <w:num w:numId="28">
    <w:abstractNumId w:val="2"/>
  </w:num>
  <w:num w:numId="29">
    <w:abstractNumId w:val="12"/>
  </w:num>
  <w:num w:numId="30">
    <w:abstractNumId w:val="26"/>
  </w:num>
  <w:num w:numId="31">
    <w:abstractNumId w:val="38"/>
  </w:num>
  <w:num w:numId="32">
    <w:abstractNumId w:val="27"/>
  </w:num>
  <w:num w:numId="33">
    <w:abstractNumId w:val="41"/>
  </w:num>
  <w:num w:numId="34">
    <w:abstractNumId w:val="1"/>
  </w:num>
  <w:num w:numId="35">
    <w:abstractNumId w:val="37"/>
  </w:num>
  <w:num w:numId="36">
    <w:abstractNumId w:val="24"/>
  </w:num>
  <w:num w:numId="37">
    <w:abstractNumId w:val="0"/>
  </w:num>
  <w:num w:numId="38">
    <w:abstractNumId w:val="32"/>
  </w:num>
  <w:num w:numId="39">
    <w:abstractNumId w:val="8"/>
  </w:num>
  <w:num w:numId="40">
    <w:abstractNumId w:val="11"/>
  </w:num>
  <w:num w:numId="41">
    <w:abstractNumId w:val="43"/>
  </w:num>
  <w:num w:numId="42">
    <w:abstractNumId w:val="31"/>
  </w:num>
  <w:num w:numId="43">
    <w:abstractNumId w:val="10"/>
  </w:num>
  <w:num w:numId="44">
    <w:abstractNumId w:val="34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YwM7cwNDY3NTdR0lEKTi0uzszPAykwrAUAR0+S6ywAAAA="/>
  </w:docVars>
  <w:rsids>
    <w:rsidRoot w:val="001B2141"/>
    <w:rsid w:val="000165D7"/>
    <w:rsid w:val="00076C3A"/>
    <w:rsid w:val="000856A5"/>
    <w:rsid w:val="000B23DB"/>
    <w:rsid w:val="0014634A"/>
    <w:rsid w:val="001733BE"/>
    <w:rsid w:val="001766BC"/>
    <w:rsid w:val="001956B9"/>
    <w:rsid w:val="001A6610"/>
    <w:rsid w:val="001B2141"/>
    <w:rsid w:val="001D16DC"/>
    <w:rsid w:val="001D41E3"/>
    <w:rsid w:val="001D5F2E"/>
    <w:rsid w:val="00216480"/>
    <w:rsid w:val="00275C50"/>
    <w:rsid w:val="002A3DA8"/>
    <w:rsid w:val="002B0FFE"/>
    <w:rsid w:val="002B64BD"/>
    <w:rsid w:val="002F6418"/>
    <w:rsid w:val="003347BC"/>
    <w:rsid w:val="00341CAD"/>
    <w:rsid w:val="00351B75"/>
    <w:rsid w:val="003D25FA"/>
    <w:rsid w:val="003F58AD"/>
    <w:rsid w:val="00406591"/>
    <w:rsid w:val="00406914"/>
    <w:rsid w:val="00414D69"/>
    <w:rsid w:val="00436814"/>
    <w:rsid w:val="0047425E"/>
    <w:rsid w:val="004D04C9"/>
    <w:rsid w:val="005326F5"/>
    <w:rsid w:val="005963DD"/>
    <w:rsid w:val="005D0A19"/>
    <w:rsid w:val="00601BB8"/>
    <w:rsid w:val="006207D8"/>
    <w:rsid w:val="00641230"/>
    <w:rsid w:val="00645074"/>
    <w:rsid w:val="00661D0B"/>
    <w:rsid w:val="00671A4B"/>
    <w:rsid w:val="00675C1D"/>
    <w:rsid w:val="00685C13"/>
    <w:rsid w:val="00686112"/>
    <w:rsid w:val="00693DEF"/>
    <w:rsid w:val="00696E04"/>
    <w:rsid w:val="006F45EA"/>
    <w:rsid w:val="006F4ED5"/>
    <w:rsid w:val="0070210A"/>
    <w:rsid w:val="00710843"/>
    <w:rsid w:val="0077205D"/>
    <w:rsid w:val="00781C88"/>
    <w:rsid w:val="00784F1D"/>
    <w:rsid w:val="007F304C"/>
    <w:rsid w:val="008110A7"/>
    <w:rsid w:val="00854BA0"/>
    <w:rsid w:val="00862933"/>
    <w:rsid w:val="00874387"/>
    <w:rsid w:val="00881905"/>
    <w:rsid w:val="00890E19"/>
    <w:rsid w:val="008916E0"/>
    <w:rsid w:val="008A4FE5"/>
    <w:rsid w:val="008B7E6F"/>
    <w:rsid w:val="009467AC"/>
    <w:rsid w:val="00980FFC"/>
    <w:rsid w:val="009909CD"/>
    <w:rsid w:val="009B09EE"/>
    <w:rsid w:val="009C24C0"/>
    <w:rsid w:val="009D2911"/>
    <w:rsid w:val="00A25076"/>
    <w:rsid w:val="00A36E6A"/>
    <w:rsid w:val="00A51106"/>
    <w:rsid w:val="00A924DC"/>
    <w:rsid w:val="00AB5E39"/>
    <w:rsid w:val="00AC67ED"/>
    <w:rsid w:val="00B044CD"/>
    <w:rsid w:val="00B44EA8"/>
    <w:rsid w:val="00B50B7C"/>
    <w:rsid w:val="00B53C93"/>
    <w:rsid w:val="00B646B2"/>
    <w:rsid w:val="00B700CB"/>
    <w:rsid w:val="00B7519A"/>
    <w:rsid w:val="00B91A1C"/>
    <w:rsid w:val="00BB1E99"/>
    <w:rsid w:val="00BC4C15"/>
    <w:rsid w:val="00BE23DE"/>
    <w:rsid w:val="00BF154F"/>
    <w:rsid w:val="00BF4A1D"/>
    <w:rsid w:val="00C41269"/>
    <w:rsid w:val="00C91747"/>
    <w:rsid w:val="00CA36F6"/>
    <w:rsid w:val="00CD2DEC"/>
    <w:rsid w:val="00CE5BCB"/>
    <w:rsid w:val="00CF0642"/>
    <w:rsid w:val="00CF1D50"/>
    <w:rsid w:val="00D06E28"/>
    <w:rsid w:val="00D14F9D"/>
    <w:rsid w:val="00D2468A"/>
    <w:rsid w:val="00D257AF"/>
    <w:rsid w:val="00D321C2"/>
    <w:rsid w:val="00D82C4B"/>
    <w:rsid w:val="00E25AF1"/>
    <w:rsid w:val="00E3705E"/>
    <w:rsid w:val="00E641D7"/>
    <w:rsid w:val="00EB69AD"/>
    <w:rsid w:val="00EB6D28"/>
    <w:rsid w:val="00ED1816"/>
    <w:rsid w:val="00F35BE3"/>
    <w:rsid w:val="00F35E39"/>
    <w:rsid w:val="00F404A7"/>
    <w:rsid w:val="00F40A18"/>
    <w:rsid w:val="00FB2594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CFF0E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F4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2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llegecost.ed.gov/net-pric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s://collegecost.ed.gov/net-price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4D1936"/>
    <w:rsid w:val="00594CB4"/>
    <w:rsid w:val="00663812"/>
    <w:rsid w:val="00690F16"/>
    <w:rsid w:val="008C7997"/>
    <w:rsid w:val="00A523FA"/>
    <w:rsid w:val="00BD4B9E"/>
    <w:rsid w:val="00C26B56"/>
    <w:rsid w:val="00E32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6F473E-47BB-4A51-AE08-1F23DE46F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6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8</cp:revision>
  <cp:lastPrinted>2015-05-28T22:43:00Z</cp:lastPrinted>
  <dcterms:created xsi:type="dcterms:W3CDTF">2018-06-19T21:44:00Z</dcterms:created>
  <dcterms:modified xsi:type="dcterms:W3CDTF">2021-08-27T18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